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751DC" w:rsidR="00610CD6" w:rsidRDefault="00C11A25" w14:paraId="1B6466CC" w14:textId="6C4BF2C4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</w:r>
      <w:r>
        <w:rPr>
          <w:lang w:val="bg-BG"/>
        </w:rPr>
        <w:t>коледна реформа</w:t>
      </w:r>
    </w:p>
    <w:p w:rsidR="00610CD6" w:rsidRDefault="00610CD6" w14:paraId="75C85B99" w14:textId="77777777"/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Tr="040F50C8" w14:paraId="63C25488" w14:textId="77777777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11A25" w:rsidR="00C11A25" w:rsidRDefault="00C11A25" w14:paraId="71EE7318" w14:textId="2EDA8B6F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  <w:bCs/>
                <w:lang w:val="bg-BG"/>
              </w:rPr>
            </w:pPr>
            <w:r w:rsidRPr="00C11A25">
              <w:rPr>
                <w:rFonts w:ascii="Calibri" w:hAnsi="Calibri" w:eastAsia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Tr="040F50C8" w14:paraId="4615B65A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P="040F50C8" w:rsidRDefault="00C11A25" w14:paraId="36B4B28F" w14:textId="638DB181">
            <w:pPr>
              <w:widowControl w:val="0"/>
              <w:spacing w:line="240" w:lineRule="auto"/>
              <w:rPr>
                <w:rFonts w:ascii="Calibri" w:hAnsi="Calibri" w:eastAsia="Calibri" w:cs="Calibri"/>
              </w:rPr>
            </w:pPr>
            <w:r w:rsidRPr="040F50C8" w:rsidR="1C7BA754">
              <w:rPr>
                <w:rFonts w:ascii="Calibri" w:hAnsi="Calibri" w:eastAsia="Calibri" w:cs="Calibri"/>
              </w:rPr>
              <w:t>Уважаеми г-н Мраз,</w:t>
            </w:r>
          </w:p>
          <w:p w:rsidR="00C11A25" w:rsidP="040F50C8" w:rsidRDefault="00C11A25" w14:paraId="69C6B265" w14:textId="24742D2A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72FA2AA6" w14:textId="316DCDBA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Планът ни за предстоящия празник е ясен и агресивен, целящ максимална продуктивност,</w:t>
            </w:r>
          </w:p>
          <w:p w:rsidR="00C11A25" w:rsidP="040F50C8" w:rsidRDefault="00C11A25" w14:paraId="11172905" w14:textId="1787D1A7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без никакво значение какво ще ни струва (дори и това да са душите ни).:</w:t>
            </w:r>
          </w:p>
          <w:p w:rsidR="00C11A25" w:rsidP="040F50C8" w:rsidRDefault="00C11A25" w14:paraId="7791B7ED" w14:textId="391D9663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7AE23247" w14:textId="09D712CE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Светкавично производство производство:</w:t>
            </w:r>
          </w:p>
          <w:p w:rsidR="00C11A25" w:rsidP="040F50C8" w:rsidRDefault="00C11A25" w14:paraId="18279417" w14:textId="60219C3E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61768919" w14:textId="3A05CFD5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Инвестираме в автоматизирани производствени линии и в странична фирма (да може те да му мислят), с цел максимално увеличаване на производствената ни мощ.Благодарение на това, дори и в краен случай , ще може да покрием огромните ни бъдещи поръчки. </w:t>
            </w:r>
          </w:p>
          <w:p w:rsidR="00C11A25" w:rsidP="040F50C8" w:rsidRDefault="00C11A25" w14:paraId="13B6A413" w14:textId="01440B98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35EFDC4C" w14:textId="1D8E38C5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Максимално рекламиране и пробутване на продукта:</w:t>
            </w:r>
          </w:p>
          <w:p w:rsidR="00C11A25" w:rsidP="040F50C8" w:rsidRDefault="00C11A25" w14:paraId="6B9CF5A9" w14:textId="7E1E7FB2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2D322155" w14:textId="12ED0611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С нашите (моите) дебели връзки в рекламния сектор, за играчките на Мраз,ще знае всеки , дори да е от Марс. Ще пробутаме нашите (леко фалшиви) реклами из целия Уеб, за да може старо и младо , да е информирано за нашите продукти (за млаки и големи).</w:t>
            </w:r>
          </w:p>
          <w:p w:rsidR="00C11A25" w:rsidP="040F50C8" w:rsidRDefault="00C11A25" w14:paraId="666416E5" w14:textId="28ADDED8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 </w:t>
            </w:r>
          </w:p>
          <w:p w:rsidR="00C11A25" w:rsidP="040F50C8" w:rsidRDefault="00C11A25" w14:paraId="7AE08DC7" w14:textId="66C6F62B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Финансиране:</w:t>
            </w:r>
          </w:p>
          <w:p w:rsidR="00C11A25" w:rsidP="040F50C8" w:rsidRDefault="00C11A25" w14:paraId="003456F5" w14:textId="332A4599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582FF425" w14:textId="34496786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За да финансираме тази стратегия, трябва да бъдем готови на ВСИЧКО, дори и товва да включва лека сделка с дявола. Но все пак, златото е вечно, пък в днешно време, за една душа ли да си.</w:t>
            </w:r>
          </w:p>
          <w:p w:rsidR="00C11A25" w:rsidP="040F50C8" w:rsidRDefault="00C11A25" w14:paraId="45212733" w14:textId="6A1C3B8C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 xml:space="preserve"> </w:t>
            </w:r>
          </w:p>
          <w:p w:rsidR="00C11A25" w:rsidP="040F50C8" w:rsidRDefault="00C11A25" w14:paraId="7803D52A" w14:textId="6337A9C5">
            <w:pPr>
              <w:pStyle w:val="Normal"/>
              <w:widowControl w:val="0"/>
              <w:spacing w:line="240" w:lineRule="auto"/>
            </w:pPr>
            <w:r w:rsidRPr="040F50C8" w:rsidR="1C7BA754">
              <w:rPr>
                <w:rFonts w:ascii="Calibri" w:hAnsi="Calibri" w:eastAsia="Calibri" w:cs="Calibri"/>
              </w:rPr>
              <w:t>С този план ще гарантираме бърз и максимално ефективен отговор на текущите предизвикателства.</w:t>
            </w:r>
          </w:p>
        </w:tc>
      </w:tr>
    </w:tbl>
    <w:p w:rsidR="00610CD6" w:rsidRDefault="00610CD6" w14:paraId="3131C624" w14:textId="515BE8DF">
      <w:pPr>
        <w:spacing w:after="160" w:line="259" w:lineRule="auto"/>
        <w:rPr>
          <w:rFonts w:ascii="Calibri" w:hAnsi="Calibri" w:eastAsia="Calibri" w:cs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Tr="040F50C8" w14:paraId="40A08D6A" w14:textId="77777777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11A25" w:rsidR="00C11A25" w:rsidP="004C7884" w:rsidRDefault="00C11A25" w14:paraId="4CB7C229" w14:textId="7DEF68F6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  <w:bCs/>
                <w:lang w:val="bg-BG"/>
              </w:rPr>
            </w:pPr>
            <w:r>
              <w:rPr>
                <w:rFonts w:ascii="Calibri" w:hAnsi="Calibri" w:eastAsia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hAnsi="Calibri" w:eastAsia="Calibri" w:cs="Calibri"/>
                <w:b/>
                <w:bCs/>
                <w:lang w:val="en-US"/>
              </w:rPr>
              <w:t>(</w:t>
            </w:r>
            <w:r>
              <w:rPr>
                <w:rFonts w:ascii="Calibri" w:hAnsi="Calibri" w:eastAsia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hAnsi="Calibri" w:eastAsia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hAnsi="Calibri" w:eastAsia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hAnsi="Calibri" w:eastAsia="Calibri" w:cs="Calibri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C11A25">
              <w:rPr>
                <w:rFonts w:ascii="Calibri" w:hAnsi="Calibri" w:eastAsia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hAnsi="Calibri" w:eastAsia="Calibri" w:cs="Calibri"/>
                <w:b/>
                <w:bCs/>
                <w:lang w:val="en-US"/>
              </w:rPr>
              <w:t>)</w:t>
            </w:r>
          </w:p>
        </w:tc>
      </w:tr>
      <w:tr w:rsidR="00C11A25" w:rsidTr="040F50C8" w14:paraId="31244E4F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11A25" w:rsidR="00C11A25" w:rsidP="040F50C8" w:rsidRDefault="00C11A25" w14:paraId="6A5DF246" w14:textId="6DF2B841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noProof w:val="0"/>
                <w:color w:val="000000" w:themeColor="text1" w:themeTint="FF" w:themeShade="FF"/>
                <w:lang w:val="bg-BG"/>
              </w:rPr>
            </w:pPr>
            <w:r w:rsidRPr="040F50C8" w:rsidR="23DE9435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bg-BG"/>
              </w:rPr>
              <w:t>SOCIAL JUSTICE WARRIORS</w:t>
            </w:r>
          </w:p>
        </w:tc>
      </w:tr>
      <w:tr w:rsidR="00C11A25" w:rsidTr="040F50C8" w14:paraId="529CD942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11A25" w:rsidR="00C11A25" w:rsidP="040F50C8" w:rsidRDefault="00C11A25" w14:paraId="02F02A8B" w14:textId="25E1AAE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noProof w:val="0"/>
                <w:color w:val="000000" w:themeColor="text1" w:themeTint="FF" w:themeShade="FF"/>
                <w:lang w:val="bg-BG"/>
              </w:rPr>
            </w:pPr>
            <w:r w:rsidRPr="040F50C8" w:rsidR="23DE9435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bg-BG"/>
              </w:rPr>
              <w:t>CHINA INC.</w:t>
            </w:r>
          </w:p>
        </w:tc>
      </w:tr>
      <w:tr w:rsidR="00C11A25" w:rsidTr="040F50C8" w14:paraId="0BE210B3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11A25" w:rsidR="00C11A25" w:rsidP="040F50C8" w:rsidRDefault="00C11A25" w14:paraId="58AD4FFA" w14:textId="22E8591E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noProof w:val="0"/>
                <w:color w:val="000000" w:themeColor="text1" w:themeTint="FF" w:themeShade="FF"/>
                <w:lang w:val="bg-BG"/>
              </w:rPr>
            </w:pPr>
            <w:r w:rsidRPr="040F50C8" w:rsidR="23DE9435">
              <w:rPr>
                <w:rFonts w:ascii="Segoe UI" w:hAnsi="Segoe UI" w:eastAsia="Segoe UI" w:cs="Segoe 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bg-BG"/>
              </w:rPr>
              <w:t>EVIL BANK</w:t>
            </w:r>
          </w:p>
        </w:tc>
      </w:tr>
      <w:tr w:rsidR="00425F45" w:rsidTr="040F50C8" w14:paraId="5E8C503C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C11A25" w:rsidR="00425F45" w:rsidP="00C11A25" w:rsidRDefault="00425F45" w14:paraId="0A2C3F7D" w14:textId="41AC8267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hAnsi="Calibri" w:eastAsia="Calibri" w:cs="Calibri"/>
                <w:lang w:val="bg-BG"/>
              </w:rPr>
            </w:pPr>
            <w:r w:rsidRPr="040F50C8" w:rsidR="625324BC">
              <w:rPr>
                <w:rFonts w:ascii="Calibri" w:hAnsi="Calibri" w:eastAsia="Calibri" w:cs="Calibri"/>
                <w:lang w:val="bg-BG"/>
              </w:rPr>
              <w:t>HR AND MORE.</w:t>
            </w:r>
          </w:p>
        </w:tc>
      </w:tr>
    </w:tbl>
    <w:p w:rsidR="00610CD6" w:rsidRDefault="00610CD6" w14:paraId="5D8B19A9" w14:textId="77777777">
      <w:pPr>
        <w:spacing w:after="160" w:line="259" w:lineRule="auto"/>
        <w:rPr>
          <w:rFonts w:ascii="Calibri" w:hAnsi="Calibri" w:eastAsia="Calibri" w:cs="Calibri"/>
        </w:rPr>
      </w:pPr>
    </w:p>
    <w:tbl>
      <w:tblPr>
        <w:tblW w:w="936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:rsidTr="040F50C8" w14:paraId="716E51CB" w14:textId="77777777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85B8D" w:rsidR="00B85B8D" w:rsidRDefault="00425F45" w14:paraId="1F113015" w14:textId="5B49B3CE">
            <w:pPr>
              <w:widowControl w:val="0"/>
              <w:spacing w:line="240" w:lineRule="auto"/>
              <w:rPr>
                <w:rFonts w:ascii="Calibri" w:hAnsi="Calibri" w:eastAsia="Calibri" w:cs="Calibri"/>
                <w:b/>
                <w:lang w:val="bg-BG"/>
              </w:rPr>
            </w:pPr>
            <w:r>
              <w:rPr>
                <w:rFonts w:ascii="Calibri" w:hAnsi="Calibri" w:eastAsia="Calibri" w:cs="Calibri"/>
                <w:b/>
                <w:lang w:val="bg-BG"/>
              </w:rPr>
              <w:t>Съобщения</w:t>
            </w:r>
          </w:p>
        </w:tc>
      </w:tr>
      <w:tr w:rsidR="00425F45" w:rsidTr="040F50C8" w14:paraId="31164554" w14:textId="77777777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85B8D" w:rsidR="00425F45" w:rsidP="00425F45" w:rsidRDefault="00425F45" w14:paraId="3044D37B" w14:textId="3A87EC3E">
            <w:pPr>
              <w:spacing w:after="160" w:line="259" w:lineRule="auto"/>
              <w:jc w:val="center"/>
              <w:rPr>
                <w:rFonts w:ascii="Calibri" w:hAnsi="Calibri" w:eastAsia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425F45" w:rsidR="00425F45" w:rsidP="040F50C8" w:rsidRDefault="00425F45" w14:paraId="26B80E6B" w14:textId="2764CB44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а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доволствие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ожи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тньорств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е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ам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бавляв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луж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формиране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ас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одещ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780B7C60" w14:textId="1F00A314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яд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ага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никал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бавлени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щевремен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крепя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снов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ннос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ествено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2E7B071A" w14:textId="046725D1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ярва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ежду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г-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Social Justice Warriors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ж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твърд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зиц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ионер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ласт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оциалн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орнос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до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ов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твърд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зар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5795C27D" w14:textId="3ECB3A8F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де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несе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азничн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ух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нтекс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оциалн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прос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извиквайк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ам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мивк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съзнатос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ж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ем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3EEDB985" w14:textId="38DD340E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д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стави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черпателе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ла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оциал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еди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ключител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терактив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мпани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силя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нгажимен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ев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удитор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6CA23799" w14:textId="0B66CA87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тньорство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д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здаван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бав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де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атериал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поделя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ност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с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познанств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0B9A848C" w14:textId="2DD75678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ага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оватив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етод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нетизац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ключител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ксклузив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мпани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ящ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крепя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лософ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25CCEFB9" w14:textId="1E389900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щ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ак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а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пи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рганизиране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бит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чертая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-добр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еств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що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ре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я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фектив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клам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06D5CCDB" w14:textId="2B4C3A0C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чита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г-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Social Justice Warriors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вместн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га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здада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забравим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мен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з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стоящ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азниче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зо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33C315DC" w14:textId="2037AFD3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л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рганизира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рещ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робност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готви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ерсонализира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лан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арящ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никалн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исквания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Pr="00425F45" w:rsidR="00425F45" w:rsidP="040F50C8" w:rsidRDefault="00425F45" w14:paraId="14FF0239" w14:textId="5F8D60B9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И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помни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ек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на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й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яд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е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с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клама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с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!</w:t>
            </w:r>
          </w:p>
          <w:p w:rsidRPr="00425F45" w:rsidR="00425F45" w:rsidP="040F50C8" w:rsidRDefault="00425F45" w14:paraId="3A4CD864" w14:textId="245786C1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ниманиет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с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търпени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ме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т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1138C3A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</w:tc>
      </w:tr>
      <w:tr w:rsidR="00425F45" w:rsidTr="040F50C8" w14:paraId="01BA2744" w14:textId="77777777"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85B8D" w:rsidR="00425F45" w:rsidRDefault="00425F45" w14:paraId="3E6E688E" w14:textId="1D961C68">
            <w:pPr>
              <w:spacing w:after="160" w:line="259" w:lineRule="auto"/>
              <w:rPr>
                <w:rFonts w:ascii="Calibri" w:hAnsi="Calibri" w:eastAsia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40F50C8" w:rsidRDefault="00425F45" w14:paraId="1A6EF33B" w14:textId="4BC2DB44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>Уважаеми г-ин Мраз,</w:t>
            </w:r>
          </w:p>
          <w:p w:rsidR="00425F45" w:rsidP="040F50C8" w:rsidRDefault="00425F45" w14:paraId="041D06EA" w14:textId="432E61C1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3E7E1593" w14:textId="328B4FD2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>Благодарим ви за интереса към нашата фирма и предложението за сътрудничество. Въпреки че сме впечатлени от вашата идея за партньорство, искаме да ви информираме за потенциални обстоятелства, при които можем да откажем на вашата молба:</w:t>
            </w:r>
          </w:p>
          <w:p w:rsidR="00425F45" w:rsidP="040F50C8" w:rsidRDefault="00425F45" w14:paraId="193AE547" w14:textId="4E8D0663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47A97D31" w14:textId="25858D51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>Несъвместимост на ценностите: Ако установим, че вашите ценности и философии не са несъвместими с нашите, това може да бъде основание за отказ.</w:t>
            </w:r>
          </w:p>
          <w:p w:rsidR="00425F45" w:rsidP="040F50C8" w:rsidRDefault="00425F45" w14:paraId="06D6D1F3" w14:textId="6DBA7B57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37DC68B8" w14:textId="53CFC7A9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>Липса на ясна стратегия: Ако не предоставите достатъчно ясна и стратегическа визия за това как ще сътрудничим и какви цели ще преследваме, това може да представлява пречка.</w:t>
            </w:r>
          </w:p>
          <w:p w:rsidR="00425F45" w:rsidP="040F50C8" w:rsidRDefault="00425F45" w14:paraId="187811F4" w14:textId="26B10244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50BB68AD" w14:textId="2A3016AB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>Изпълнение на срокове и качество: Ако вашата фирма не може да гарантира изпълнение на сроковете и високо качество на предоставените продукти, това може да доведе до отказ , защото ще оронва авторитета на нашата престижна компания.</w:t>
            </w:r>
          </w:p>
          <w:p w:rsidR="00425F45" w:rsidP="040F50C8" w:rsidRDefault="00425F45" w14:paraId="40776A1D" w14:textId="20C7F696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24F26284" w14:textId="67CDB584">
            <w:pPr>
              <w:pStyle w:val="Normal"/>
              <w:widowControl w:val="0"/>
              <w:spacing w:line="240" w:lineRule="auto"/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</w:pPr>
            <w:r w:rsidRPr="040F50C8" w:rsidR="0DC2C06F">
              <w:rPr>
                <w:rStyle w:val="Strong"/>
                <w:rFonts w:ascii="Calibri Light" w:hAnsi="Calibri Light" w:eastAsia="Calibri Light" w:cs="Calibri Light"/>
                <w:b w:val="0"/>
                <w:bCs w:val="0"/>
                <w:color w:val="000000" w:themeColor="text1" w:themeTint="FF" w:themeShade="FF"/>
              </w:rPr>
              <w:t>Бихме искали да подчертаем, че решението за сътрудничество е взаимно и ефективно сътрудничество изисква внимателно обсъждане и разбиране на взаимните изисквания</w:t>
            </w:r>
          </w:p>
        </w:tc>
      </w:tr>
      <w:tr w:rsidR="00425F45" w:rsidTr="040F50C8" w14:paraId="4999C19F" w14:textId="77777777">
        <w:trPr>
          <w:trHeight w:val="3435"/>
        </w:trPr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85B8D" w:rsidR="00425F45" w:rsidRDefault="00425F45" w14:paraId="5D810FDA" w14:textId="22CC7B54">
            <w:pPr>
              <w:spacing w:after="160" w:line="259" w:lineRule="auto"/>
              <w:rPr>
                <w:rFonts w:ascii="Calibri" w:hAnsi="Calibri" w:eastAsia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40F50C8" w:rsidRDefault="00425F45" w14:paraId="0194033B" w14:textId="4F911C60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ор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разения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терес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ъ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е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ожени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С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ажени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ъ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ход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нност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и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наг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тов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де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ълнител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формация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ичк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б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стиган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гласи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бирателств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й-важно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ечалб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ярвам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е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г-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в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кламн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мения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х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беждаван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чество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я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личаван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пулярност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08127A09" w14:textId="32D6D501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222A3E03" w14:textId="05B4E442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м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търпени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т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ринесе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о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х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ект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л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достн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ължи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говор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говорим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аметрите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вентуалнот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и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ещо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2D64C873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</w:t>
            </w:r>
          </w:p>
        </w:tc>
      </w:tr>
      <w:tr w:rsidR="00425F45" w:rsidTr="040F50C8" w14:paraId="4464EEC4" w14:textId="77777777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0425F45" w:rsidRDefault="00425F45" w14:paraId="5F7C48A6" w14:textId="77777777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:rsidRPr="00B85B8D" w:rsidR="00425F45" w:rsidP="00425F45" w:rsidRDefault="00425F45" w14:paraId="2AA5C402" w14:textId="4DE4D997">
            <w:pPr>
              <w:spacing w:after="160" w:line="259" w:lineRule="auto"/>
              <w:jc w:val="center"/>
              <w:rPr>
                <w:rFonts w:ascii="Calibri" w:hAnsi="Calibri" w:eastAsia="Calibri" w:cs="Calibri"/>
                <w:lang w:val="bg-BG"/>
              </w:rPr>
            </w:pPr>
            <w:r w:rsidRPr="00425F45"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40F50C8" w:rsidRDefault="00425F45" w14:paraId="4DF7D493" w14:textId="5F15D076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стижен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фил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а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путац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ос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фера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овешк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сурс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з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я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одател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г-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ставлява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ащаб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мпан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перац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ъ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ъп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ов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тап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вити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интересован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тнира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с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337BEA5F" w14:textId="4E11E6A5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1E8050F9" w14:textId="61F1BF33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лед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нимател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учих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фил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стижен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ярва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е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пит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валифицира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лужван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ласт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овешк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сурс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ществе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рандиоз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начени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о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ункциониран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мпан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чита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четание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мен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стоящ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ициатив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ж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вед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год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7E4BE106" w14:textId="60A4C97A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157CEFBA" w14:textId="0E13D69E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желал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роб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гл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д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ринесем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тор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к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положени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почел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рганизира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рещ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л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деоконференц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меням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де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робн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ожения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1ED87F54" w14:textId="082BA2C6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7B45EB68" w14:textId="04E71D72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м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търпени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ещ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ярвам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мпетентнос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нгажиранос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а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ключителн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л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щи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75C97EF1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и</w:t>
            </w:r>
          </w:p>
        </w:tc>
      </w:tr>
      <w:tr w:rsidR="00425F45" w:rsidTr="040F50C8" w14:paraId="2CB1A08C" w14:textId="77777777">
        <w:trPr>
          <w:trHeight w:val="300"/>
        </w:trPr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B85B8D" w:rsidR="00425F45" w:rsidP="00425F45" w:rsidRDefault="00425F45" w14:paraId="6F28A3F3" w14:textId="4573D8D6">
            <w:pPr>
              <w:spacing w:after="160" w:line="259" w:lineRule="auto"/>
              <w:rPr>
                <w:rFonts w:ascii="Calibri" w:hAnsi="Calibri" w:eastAsia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40F50C8" w:rsidRDefault="00425F45" w14:paraId="31C6F511" w14:textId="480FDF9F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>Благодарим ви за проявения интерес към HR AND MORE и желанието за сътрудничество. Въпреки нашето възхищение към вашата идея и инициатива, искаме да ви информираме за потенциални обстоятелства, при които можем да откажем на вашата молба за сътрудничество:</w:t>
            </w:r>
          </w:p>
          <w:p w:rsidR="00425F45" w:rsidP="040F50C8" w:rsidRDefault="00425F45" w14:paraId="019E7FCF" w14:textId="141FEF14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062FAFB6" w14:textId="1BF49662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>Непредоставяне на реалистични очаквания: Ако предоставените от вас цели и очаквания се явят нереалистични или несъответни с реалните възможности, това може да бъде причина за отказ.</w:t>
            </w:r>
          </w:p>
          <w:p w:rsidR="00425F45" w:rsidP="040F50C8" w:rsidRDefault="00425F45" w14:paraId="1C56418B" w14:textId="72EECE1B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2E933761" w14:textId="4222550B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>Масивна експлоатация на нашата работна ръка: Никой не обича нещастни служители , защото нещастният служител е непродуктивен служител. При знаци на експлоатация на нашите ценни рожби на матрицата , ние може да преустановим дейност с вас.</w:t>
            </w:r>
          </w:p>
          <w:p w:rsidR="00425F45" w:rsidP="040F50C8" w:rsidRDefault="00425F45" w14:paraId="3DEAFF49" w14:textId="0A1180D0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00425F45" w:rsidP="040F50C8" w:rsidRDefault="00425F45" w14:paraId="6A1B2243" w14:textId="5646F669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</w:pPr>
            <w:r w:rsidRPr="040F50C8" w:rsidR="536D8E7D">
              <w:rPr>
                <w:rStyle w:val="Strong"/>
                <w:rFonts w:ascii="Calibri" w:hAnsi="Calibri" w:eastAsia="Calibri" w:cs="Calibri"/>
                <w:b w:val="0"/>
                <w:bCs w:val="0"/>
                <w:color w:val="000000" w:themeColor="text1" w:themeTint="FF" w:themeShade="FF"/>
              </w:rPr>
              <w:t>Искаме да подчертаем, че тези обстоятелства не са окончателни и всяка ситуация ще бъде разгледана индивидуално. Също така, бихме предпочели да проведем среща, на която да обсъдим по-подробно вашите планове и да изясним всички възможни въпроси.</w:t>
            </w:r>
          </w:p>
          <w:p w:rsidR="00425F45" w:rsidP="040F50C8" w:rsidRDefault="00425F45" w14:paraId="3580E3D8" w14:textId="78F9819E">
            <w:pPr>
              <w:pStyle w:val="Normal"/>
              <w:widowControl w:val="0"/>
              <w:spacing w:line="240" w:lineRule="auto"/>
              <w:rPr>
                <w:rStyle w:val="Strong"/>
                <w:rFonts w:ascii="Segoe UI" w:hAnsi="Segoe UI" w:cs="Segoe UI"/>
                <w:color w:val="1F2328"/>
              </w:rPr>
            </w:pPr>
          </w:p>
        </w:tc>
      </w:tr>
      <w:tr w:rsidR="00425F45" w:rsidTr="040F50C8" w14:paraId="459B2401" w14:textId="77777777"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0425F45" w:rsidRDefault="00425F45" w14:paraId="07F24E8B" w14:textId="08527651">
            <w:pPr>
              <w:spacing w:after="160" w:line="259" w:lineRule="auto"/>
              <w:rPr>
                <w:rFonts w:ascii="Calibri" w:hAnsi="Calibri" w:eastAsia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P="040F50C8" w:rsidRDefault="00425F45" w14:paraId="25199C02" w14:textId="117180B1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з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г-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щ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благодарим за отговора и за предоставената информация. Разбираме сериозността, с която подхождате към потенциалното сътрудничество и ви благодарим за честното представяне на обстоятелствата, при които може да откажете нашата молба.</w:t>
            </w:r>
          </w:p>
          <w:p w:rsidR="00425F45" w:rsidP="040F50C8" w:rsidRDefault="00425F45" w14:paraId="1B687573" w14:textId="326C3AD0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6B46DF4F" w14:textId="361CCB0F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гласн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алистични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ния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ществен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начени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от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ещава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гледа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даптира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ланов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ак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ответстват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ални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и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извикателств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ктор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6E1FE77D" w14:textId="5D08478A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54A27FE1" w14:textId="4C4B7AD6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нася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ксплоатацият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нат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ък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рим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цел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ет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лзотворн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ажав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ават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състояниет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ичк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частниц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к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нкретн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блем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л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прос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оз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нтекст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тов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ре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ещат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рещ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бравяй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огатият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лужител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астлив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лужител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астливият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лужител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лив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лужител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3D8120A0" w14:textId="685C75F2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425F45" w:rsidP="040F50C8" w:rsidRDefault="00425F45" w14:paraId="42C62E30" w14:textId="754DB019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м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търпени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т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ължим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жданет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тенциалнот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-детайлн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ив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орим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ичк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прос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сигурим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аксималн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ходи</w:t>
            </w:r>
            <w:r w:rsidRPr="040F50C8" w:rsidR="536D8E7D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425F45" w:rsidP="040F50C8" w:rsidRDefault="00425F45" w14:paraId="43CDB4BA" w14:textId="4739187B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FF0000"/>
                <w:lang w:val="en-US"/>
              </w:rPr>
            </w:pPr>
          </w:p>
        </w:tc>
      </w:tr>
      <w:tr w:rsidR="00933706" w:rsidTr="040F50C8" w14:paraId="7F1C4BBE" w14:textId="77777777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3706" w:rsidP="00933706" w:rsidRDefault="00933706" w14:paraId="60FC9839" w14:textId="260B443B">
            <w:pPr>
              <w:spacing w:after="160" w:line="259" w:lineRule="auto"/>
              <w:jc w:val="center"/>
              <w:rPr>
                <w:rFonts w:ascii="Calibri" w:hAnsi="Calibri" w:eastAsia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>
              <w:rPr>
                <w:rFonts w:ascii="Segoe UI" w:hAnsi="Segoe UI" w:cs="Segoe UI"/>
                <w:color w:val="1F2328"/>
                <w:shd w:val="clear" w:color="auto" w:fill="F6F8FA"/>
              </w:rPr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3706" w:rsidP="040F50C8" w:rsidRDefault="00933706" w14:paraId="043F4C6F" w14:textId="55154A15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деля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рем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чете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е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исм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з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лавния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систен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 г-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раз,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гов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ставител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печатлен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путационен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х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пи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ластт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асивно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веткавичн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изводство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933706" w:rsidP="040F50C8" w:rsidRDefault="00933706" w14:paraId="31CCD65A" w14:textId="45CCD3A1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933706" w:rsidP="040F50C8" w:rsidRDefault="00933706" w14:paraId="450EB139" w14:textId="3D8C1167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С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стъпващия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леден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зон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уждае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мощ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втоматизация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инос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ъ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ащабно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изводств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цес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ставян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грачк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читам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громен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рой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ък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кспертиз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ластт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изводство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могна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начителн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личи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фективностт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чество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сно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пространени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933706" w:rsidP="040F50C8" w:rsidRDefault="00933706" w14:paraId="16E7E767" w14:textId="61F7A26F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933706" w:rsidP="040F50C8" w:rsidRDefault="00933706" w14:paraId="2C7AD3CE" w14:textId="2FE77503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л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срочи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рещ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с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робн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исквания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пределем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ярвам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вместн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илия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га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веда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год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ставян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зар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итост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ници</w:t>
            </w:r>
            <w:r w:rsidRPr="040F50C8" w:rsidR="5A4DC9E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</w:tc>
      </w:tr>
      <w:tr w:rsidR="00933706" w:rsidTr="040F50C8" w14:paraId="795164D3" w14:textId="77777777"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3706" w:rsidP="00933706" w:rsidRDefault="00933706" w14:paraId="4C7BB94C" w14:textId="77777777">
            <w:pPr>
              <w:spacing w:after="160" w:line="259" w:lineRule="auto"/>
              <w:rPr>
                <w:rFonts w:ascii="Calibri" w:hAnsi="Calibri" w:eastAsia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3706" w:rsidP="040F50C8" w:rsidRDefault="00933706" w14:paraId="5825DF2A" w14:textId="4C3900A4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Благодарим ви за изразения интерес към сътрудничество с CHINA INC. Искаме да ви информираме, че, въпреки положителните страни на вашето предложение, има няколко обстоятелства, при които можем да откажем на сътрудничеството:</w:t>
            </w:r>
          </w:p>
          <w:p w:rsidR="00933706" w:rsidP="040F50C8" w:rsidRDefault="00933706" w14:paraId="7FF9A309" w14:textId="4863D6B0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53206079" w14:textId="7263D31F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Несъвместимост на стандартите за качество: Ако продуктите ви не отговарят на нашите високи стандарти за качество и безопасност, това може да бъде основание за отказ.</w:t>
            </w:r>
          </w:p>
          <w:p w:rsidR="00933706" w:rsidP="040F50C8" w:rsidRDefault="00933706" w14:paraId="3B62B9F5" w14:textId="6D0BD963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11505FD9" w14:textId="6DC890D7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Липса на ясна стратегия за сътрудничество: Ако не предоставите подробна стратегия и план за сътрудничество, това може да представлява предпоставка за отказ.</w:t>
            </w:r>
          </w:p>
          <w:p w:rsidR="00933706" w:rsidP="040F50C8" w:rsidRDefault="00933706" w14:paraId="49C73456" w14:textId="182567B6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58DED99C" w14:textId="6ED7FE7B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Нереалистични очаквания от страна на вашия екип: Ако има недоразумения относно очакванията и ресурсите, които сте готови да вложите в сътрудничеството, може да се наложи отказ.</w:t>
            </w:r>
          </w:p>
          <w:p w:rsidR="00933706" w:rsidP="040F50C8" w:rsidRDefault="00933706" w14:paraId="3C2C133E" w14:textId="50A650D3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483C33FB" w14:textId="4BE76059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Липса на спецификации за продуктите: Ние предпочитаме ясно представени технически и функционални спецификации за продуктите, които ще бъдат произведени, а липсата на такива може да доведе до отказ.</w:t>
            </w:r>
          </w:p>
          <w:p w:rsidR="00933706" w:rsidP="040F50C8" w:rsidRDefault="00933706" w14:paraId="520A2CAD" w14:textId="6DC95EA9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290453FA" w14:textId="0DB4DCC1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Прекомерна зависимост от определени технологии: Ако сътрудничеството предполага прекомерна зависимост от определени технологии, които не са в наш интерес, това може да бъде причина за отказ.</w:t>
            </w:r>
          </w:p>
          <w:p w:rsidR="00933706" w:rsidP="040F50C8" w:rsidRDefault="00933706" w14:paraId="71247566" w14:textId="7415C511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1494AF6C" w14:textId="4988B358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Липса на средства от ваша страна: НАЙ-ВАЖНОТО! ПАРИ! Ако вие нямате необходимите ресурси които ние изискваме , шансът за колаборация е никакъв!</w:t>
            </w:r>
          </w:p>
          <w:p w:rsidR="00933706" w:rsidP="040F50C8" w:rsidRDefault="00933706" w14:paraId="29951CFC" w14:textId="5E629AF8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 xml:space="preserve"> </w:t>
            </w:r>
          </w:p>
          <w:p w:rsidR="00933706" w:rsidP="040F50C8" w:rsidRDefault="00933706" w14:paraId="41807D3D" w14:textId="3DF91568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</w:pPr>
            <w:r w:rsidRPr="040F50C8" w:rsidR="4E48D225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color w:val="000000" w:themeColor="text1" w:themeTint="FF" w:themeShade="FF"/>
              </w:rPr>
              <w:t>Моля, обърнете внимание, че тези точки не са окончателни и сме отворени за допълнителни обсъждания, с цел намиране на оптимално и взаимовигодно решение за двете страни.</w:t>
            </w:r>
          </w:p>
        </w:tc>
      </w:tr>
      <w:tr w:rsidR="00933706" w:rsidTr="040F50C8" w14:paraId="081B9528" w14:textId="77777777"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3706" w:rsidP="00933706" w:rsidRDefault="00933706" w14:paraId="74FA024E" w14:textId="77777777">
            <w:pPr>
              <w:spacing w:after="160" w:line="259" w:lineRule="auto"/>
              <w:rPr>
                <w:rFonts w:ascii="Calibri" w:hAnsi="Calibri" w:eastAsia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33706" w:rsidP="040F50C8" w:rsidRDefault="00933706" w14:paraId="4E51D2E2" w14:textId="067A9BB2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рз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кровен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ор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бира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каз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ж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ълж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диц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актор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ключител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съвместимос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андарт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честв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липс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яс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ратег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реалистичн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н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ра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кип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липс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пецификаци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комер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висимос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пределен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ехнологи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933706" w:rsidP="040F50C8" w:rsidRDefault="00933706" w14:paraId="0EFB036A" w14:textId="6A3DF7BC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933706" w:rsidP="040F50C8" w:rsidRDefault="00933706" w14:paraId="5E91F7F8" w14:textId="41F4934E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л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р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тов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гледа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ичк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ез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спект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иде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ел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сихо-физическ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обходим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кумент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формац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довлетворя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искван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е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рещне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лич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роб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же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одолее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ичк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тенциалн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чк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танов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год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933706" w:rsidP="040F50C8" w:rsidRDefault="00933706" w14:paraId="0F4F6D4D" w14:textId="263A7B8C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933706" w:rsidP="040F50C8" w:rsidRDefault="00933706" w14:paraId="2EE6BC5F" w14:textId="585702EF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нас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спект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бира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жностт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ез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прос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С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товнос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ичк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обходим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аранци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казателств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абилнос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е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тов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нкретн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лов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иране.С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в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ум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: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м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00933706" w:rsidP="040F50C8" w:rsidRDefault="00933706" w14:paraId="25DC6EDD" w14:textId="3047233A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00933706" w:rsidP="040F50C8" w:rsidRDefault="00933706" w14:paraId="363771F5" w14:textId="5D952F25">
            <w:pPr>
              <w:pStyle w:val="Normal"/>
              <w:widowControl w:val="0"/>
              <w:spacing w:line="240" w:lineRule="auto"/>
            </w:pP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л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паз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иалог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ожи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ълнителн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зрачност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в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сяк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ношени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здадем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сноват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тньорство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чаквам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търпени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ментари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ожения</w:t>
            </w:r>
            <w:r w:rsidRPr="040F50C8" w:rsidR="49AC50D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</w:tc>
      </w:tr>
      <w:tr w:rsidR="040F50C8" w:rsidTr="040F50C8" w14:paraId="6C5D89BC">
        <w:trPr>
          <w:trHeight w:val="300"/>
        </w:trPr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40F50C8" w:rsidP="040F50C8" w:rsidRDefault="040F50C8" w14:paraId="7A33CC31" w14:textId="2E533B38">
            <w:pPr>
              <w:spacing w:after="160" w:line="259" w:lineRule="auto"/>
              <w:jc w:val="center"/>
              <w:rPr>
                <w:rFonts w:ascii="Segoe UI" w:hAnsi="Segoe UI" w:cs="Segoe UI"/>
                <w:color w:val="1F2328"/>
              </w:rPr>
            </w:pPr>
            <w:r>
              <w:br/>
            </w:r>
            <w:r w:rsidRPr="040F50C8" w:rsidR="48226B01">
              <w:rPr>
                <w:rFonts w:ascii="Segoe UI" w:hAnsi="Segoe UI" w:cs="Segoe UI"/>
                <w:color w:val="1F2328"/>
              </w:rPr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284A5D1A" w:rsidP="040F50C8" w:rsidRDefault="284A5D1A" w14:paraId="4E639168" w14:textId="28D88CF4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 ви, че отделяте време да разгледате нашето искане за кредит. Наименовахме вас като потенциален партньор, тъй като разбираме, че сте познати със завоеванията на нашата фирма и озаглавяващото ни лице, г-н Мраз, в сферата на коледните подаръци и забавления.</w:t>
            </w:r>
          </w:p>
          <w:p w:rsidR="284A5D1A" w:rsidP="040F50C8" w:rsidRDefault="284A5D1A" w14:paraId="377BB033" w14:textId="104C3869">
            <w:pPr>
              <w:pStyle w:val="Normal"/>
              <w:widowControl w:val="0"/>
              <w:spacing w:line="240" w:lineRule="auto"/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284A5D1A" w:rsidP="040F50C8" w:rsidRDefault="284A5D1A" w14:paraId="04AC304F" w14:textId="77FB6803">
            <w:pPr>
              <w:pStyle w:val="Normal"/>
              <w:widowControl w:val="0"/>
              <w:spacing w:line="240" w:lineRule="auto"/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 настоящето искаме да ви представим нашето искане за голям паричен заем с цел покриване на дълговете ни към други компании. Разбираме, че това е рискована заявка, но вярваме, че сътрудничеството с вас ще бъде взаимно изгодно.</w:t>
            </w:r>
          </w:p>
          <w:p w:rsidR="284A5D1A" w:rsidP="040F50C8" w:rsidRDefault="284A5D1A" w14:paraId="43A469EA" w14:textId="2BE47433">
            <w:pPr>
              <w:pStyle w:val="Normal"/>
              <w:widowControl w:val="0"/>
              <w:spacing w:line="240" w:lineRule="auto"/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284A5D1A" w:rsidP="040F50C8" w:rsidRDefault="284A5D1A" w14:paraId="3E74FF30" w14:textId="34CE58EC">
            <w:pPr>
              <w:pStyle w:val="Normal"/>
              <w:widowControl w:val="0"/>
              <w:spacing w:line="240" w:lineRule="auto"/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съзнаваме, че EVIL BANK е известна със своите строги условия за кредитиране, включително изискването за предоставяне на душата на заемополучателя. С уважение към вашите правила, г-н Мраз е готов да предостави своята душа в срок от 100 години (+ допълнителната начислена лихва), както и допълнително душите на някои служители, като гаранция за успешното изплащане на заема.</w:t>
            </w:r>
          </w:p>
          <w:p w:rsidR="284A5D1A" w:rsidP="040F50C8" w:rsidRDefault="284A5D1A" w14:paraId="47FA9F64" w14:textId="3FAD256B">
            <w:pPr>
              <w:pStyle w:val="Normal"/>
              <w:widowControl w:val="0"/>
              <w:spacing w:line="240" w:lineRule="auto"/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284A5D1A" w:rsidP="040F50C8" w:rsidRDefault="284A5D1A" w14:paraId="780D56D1" w14:textId="00454B65">
            <w:pPr>
              <w:pStyle w:val="Normal"/>
              <w:widowControl w:val="0"/>
              <w:spacing w:line="240" w:lineRule="auto"/>
            </w:pPr>
            <w:r w:rsidRPr="040F50C8" w:rsidR="284A5D1A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дяваме се, че ще разгледате нашето искане с внимание и ще бъдете склонни да разгледате възможността за сътрудничество. Очакваме с нетърпение вашия отговор и сме готови да предоставим допълнителна информация по всяко време.</w:t>
            </w:r>
          </w:p>
        </w:tc>
      </w:tr>
      <w:tr w:rsidR="040F50C8" w:rsidTr="040F50C8" w14:paraId="552163AB">
        <w:trPr>
          <w:trHeight w:val="300"/>
        </w:trPr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70E38"/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35E9B8F" w:rsidP="040F50C8" w:rsidRDefault="535E9B8F" w14:paraId="11E82FCF" w14:textId="1F13CA09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Благодарим ви за изразения интерес към нашата банка и искането ви за голям паричен заем. Въпреки че разглеждаме сериозно всички заявки, искаме да ви информираме за потенциални обстоятелства, при които можем да откажем сътрудничеството:</w:t>
            </w:r>
          </w:p>
          <w:p w:rsidR="535E9B8F" w:rsidP="040F50C8" w:rsidRDefault="535E9B8F" w14:paraId="54F6B8D0" w14:textId="7BDCABBE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535E9B8F" w:rsidP="040F50C8" w:rsidRDefault="535E9B8F" w14:paraId="3E208A07" w14:textId="17EBD23A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Недостатъчна кредитна история: Ако вашата фирма/фабрика не представлява достатъчна кредитна история, това може да бъде основание за отказ.</w:t>
            </w:r>
          </w:p>
          <w:p w:rsidR="535E9B8F" w:rsidP="040F50C8" w:rsidRDefault="535E9B8F" w14:paraId="0BBE2D3D" w14:textId="01DFB17D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535E9B8F" w:rsidP="040F50C8" w:rsidRDefault="535E9B8F" w14:paraId="7DE99EBA" w14:textId="414A5718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Неясни или рисковани финансови планове: Ако не предоставите детайлни и разяснителни финансови планове, които да показват възможността ви за успешно връщане на заема, това може да доведе до отказ.</w:t>
            </w:r>
          </w:p>
          <w:p w:rsidR="535E9B8F" w:rsidP="040F50C8" w:rsidRDefault="535E9B8F" w14:paraId="353E9720" w14:textId="05935B74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535E9B8F" w:rsidP="040F50C8" w:rsidRDefault="535E9B8F" w14:paraId="6A208BD1" w14:textId="08A97CDD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Неудовлетворяващи обезпечения: Ако предоставените от вас обезпечения не са достатъчни или не отговарят на нашите стандарти (нисък брой души), това може да бъде основание за отказ.</w:t>
            </w:r>
          </w:p>
          <w:p w:rsidR="535E9B8F" w:rsidP="040F50C8" w:rsidRDefault="535E9B8F" w14:paraId="23B1E818" w14:textId="73DBEA05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535E9B8F" w:rsidP="040F50C8" w:rsidRDefault="535E9B8F" w14:paraId="0C2994F0" w14:textId="03078557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Несъответствие с правилата и условията на банката: Ако вашият заем и начина, по който планирате да го изплатите, не съответстват на правилата и условията на нашата банка, това може да доведе до отказ.</w:t>
            </w:r>
          </w:p>
          <w:p w:rsidR="535E9B8F" w:rsidP="040F50C8" w:rsidRDefault="535E9B8F" w14:paraId="25E83C4A" w14:textId="32E11353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535E9B8F" w:rsidP="040F50C8" w:rsidRDefault="535E9B8F" w14:paraId="014E06CC" w14:textId="28543AA6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Неизпълнение на изискванията за обезпечение на заема: Ако не успеете да предоставите необходимите документи и доказателства, това може да бъде причина за отказ.</w:t>
            </w:r>
          </w:p>
          <w:p w:rsidR="535E9B8F" w:rsidP="040F50C8" w:rsidRDefault="535E9B8F" w14:paraId="70CBC392" w14:textId="6A0AF8AD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 xml:space="preserve"> </w:t>
            </w:r>
          </w:p>
          <w:p w:rsidR="535E9B8F" w:rsidP="040F50C8" w:rsidRDefault="535E9B8F" w14:paraId="429036F2" w14:textId="20502C01">
            <w:pPr>
              <w:pStyle w:val="Normal"/>
              <w:widowControl w:val="0"/>
              <w:spacing w:line="240" w:lineRule="auto"/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</w:pPr>
            <w:r w:rsidRPr="040F50C8" w:rsidR="535E9B8F">
              <w:rPr>
                <w:rStyle w:val="Strong"/>
                <w:rFonts w:ascii="Calibri" w:hAnsi="Calibri" w:eastAsia="Calibri" w:cs="Calibri" w:asciiTheme="majorAscii" w:hAnsiTheme="majorAscii" w:eastAsiaTheme="majorAscii" w:cstheme="majorAscii"/>
                <w:b w:val="0"/>
                <w:bCs w:val="0"/>
                <w:color w:val="000000" w:themeColor="text1" w:themeTint="FF" w:themeShade="FF"/>
              </w:rPr>
              <w:t>Вярваме, че с тези информации можете да подготвите заявката си така, че да отговаря на нашите изисквания. С удоволствие ще преценим вашето искане след получаване на пълната документация. Благодарим ви за разбирането.</w:t>
            </w:r>
          </w:p>
        </w:tc>
      </w:tr>
      <w:tr w:rsidR="040F50C8" w:rsidTr="040F50C8" w14:paraId="31CEEBCE">
        <w:trPr>
          <w:trHeight w:val="300"/>
        </w:trPr>
        <w:tc>
          <w:tcPr>
            <w:tcW w:w="1975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C168A"/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5EFC22A9" w:rsidP="040F50C8" w:rsidRDefault="5EFC22A9" w14:paraId="2A475DEE" w14:textId="56CF7506">
            <w:pPr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ор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разен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терес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ъ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е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ля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аричен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прек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бир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риозност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редитн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искван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ълнител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формац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ж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помог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ложително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шен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екип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5EFC22A9" w:rsidP="040F50C8" w:rsidRDefault="5EFC22A9" w14:paraId="0FBDB275" w14:textId="62202ACA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5EFC22A9" w:rsidP="040F50C8" w:rsidRDefault="5EFC22A9" w14:paraId="18D68242" w14:textId="2186A1DC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достатъч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редит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тор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: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прек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полаг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шир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редит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тор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р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мът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й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ърс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е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ратегическ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вестиц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витие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дукт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знес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я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ълнителн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кумент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ясняват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тойчивост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знес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дел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тенциал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връщаемост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5EFC22A9" w:rsidP="040F50C8" w:rsidRDefault="5EFC22A9" w14:paraId="4AD4AC9C" w14:textId="1D78D5B9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5EFC22A9" w:rsidP="040F50C8" w:rsidRDefault="5EFC22A9" w14:paraId="7597D814" w14:textId="1D2C7439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ясн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л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искован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ланов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: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иложен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айлов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щ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крие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робен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лан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ключителн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огноз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ъдещ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иход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ход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ак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растичн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личава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ък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(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величен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ктор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уш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мож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плат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м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)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бот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с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пециализиран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нсултант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арантир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еалистичност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тойчивост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финансо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ратеги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5EFC22A9" w:rsidP="040F50C8" w:rsidRDefault="5EFC22A9" w14:paraId="4C01E6A7" w14:textId="4B2860B6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5EFC22A9" w:rsidP="040F50C8" w:rsidRDefault="5EFC22A9" w14:paraId="0FFE0FAC" w14:textId="70C064CE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удовлетворяващ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езпечен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: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илаг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ълнител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формац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носн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езпечения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я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чета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реди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беден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ч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бр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руктуриран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в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ответств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с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андарт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а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анк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5EFC22A9" w:rsidP="040F50C8" w:rsidRDefault="5EFC22A9" w14:paraId="2E2FD8DC" w14:textId="173BD4DD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5EFC22A9" w:rsidP="040F50C8" w:rsidRDefault="5EFC22A9" w14:paraId="42A0B7FB" w14:textId="4E015A7C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съответств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авила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ловия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анка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: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збир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жност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ответствие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авил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лов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я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адаптиран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лан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ръща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м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й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тговар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исквания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EVIL BANK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арантир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абилност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а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тра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5EFC22A9" w:rsidP="040F50C8" w:rsidRDefault="5EFC22A9" w14:paraId="621C2072" w14:textId="317DD1B5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5EFC22A9" w:rsidP="040F50C8" w:rsidRDefault="5EFC22A9" w14:paraId="39ECDD10" w14:textId="620E1C32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изпълнен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зисквания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езпечен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ем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: С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иложенит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кумент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я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ълна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ам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еобходим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кумент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казателств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и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ддържат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е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Гото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остав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опълнител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нформация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аш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искан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  <w:p w:rsidR="5EFC22A9" w:rsidP="040F50C8" w:rsidRDefault="5EFC22A9" w14:paraId="7F7146E6" w14:textId="764733F0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</w:p>
          <w:p w:rsidR="5EFC22A9" w:rsidP="040F50C8" w:rsidRDefault="5EFC22A9" w14:paraId="0D4438C1" w14:textId="788304EC">
            <w:pPr>
              <w:pStyle w:val="Normal"/>
              <w:widowControl w:val="0"/>
              <w:spacing w:line="240" w:lineRule="auto"/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</w:pP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их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радвал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ъзможностт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рещ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,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коя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д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обсъд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о-подробн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ше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предложени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.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Благодарим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и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з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ниманиет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дяваме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на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успешн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и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взаимовигодн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 xml:space="preserve"> 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сътрудничество</w:t>
            </w:r>
            <w:r w:rsidRPr="040F50C8" w:rsidR="5EFC22A9">
              <w:rPr>
                <w:rFonts w:ascii="Calibri" w:hAnsi="Calibri" w:eastAsia="Calibri" w:cs="Calibri"/>
                <w:color w:val="000000" w:themeColor="text1" w:themeTint="FF" w:themeShade="FF"/>
                <w:lang w:val="en-US"/>
              </w:rPr>
              <w:t>.</w:t>
            </w:r>
          </w:p>
        </w:tc>
      </w:tr>
    </w:tbl>
    <w:p w:rsidR="00610CD6" w:rsidP="040F50C8" w:rsidRDefault="00610CD6" w14:paraId="16860872" w14:textId="628C5841">
      <w:pPr>
        <w:pStyle w:val="Normal"/>
      </w:pPr>
    </w:p>
    <w:sectPr w:rsidR="00610CD6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6368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E538D"/>
    <w:rsid w:val="00425F45"/>
    <w:rsid w:val="005A41A8"/>
    <w:rsid w:val="00610CD6"/>
    <w:rsid w:val="006751DC"/>
    <w:rsid w:val="00933706"/>
    <w:rsid w:val="00B85B8D"/>
    <w:rsid w:val="00BD7757"/>
    <w:rsid w:val="00C11A25"/>
    <w:rsid w:val="00DD51AE"/>
    <w:rsid w:val="040F50C8"/>
    <w:rsid w:val="0DC2C06F"/>
    <w:rsid w:val="1138C3A3"/>
    <w:rsid w:val="1AAFE149"/>
    <w:rsid w:val="1C7BA754"/>
    <w:rsid w:val="23DE9435"/>
    <w:rsid w:val="26CFD467"/>
    <w:rsid w:val="2785863F"/>
    <w:rsid w:val="284A5D1A"/>
    <w:rsid w:val="2D64C873"/>
    <w:rsid w:val="3047CB85"/>
    <w:rsid w:val="3438454D"/>
    <w:rsid w:val="35DE6019"/>
    <w:rsid w:val="3FBCC7B5"/>
    <w:rsid w:val="47E7CA2A"/>
    <w:rsid w:val="48226B01"/>
    <w:rsid w:val="493C635D"/>
    <w:rsid w:val="49AC50D9"/>
    <w:rsid w:val="4E48D225"/>
    <w:rsid w:val="532156BE"/>
    <w:rsid w:val="535E9B8F"/>
    <w:rsid w:val="536D8E7D"/>
    <w:rsid w:val="59BE874B"/>
    <w:rsid w:val="59BE874B"/>
    <w:rsid w:val="59F0922B"/>
    <w:rsid w:val="5A4DC9E9"/>
    <w:rsid w:val="5B9F8B09"/>
    <w:rsid w:val="5EFC22A9"/>
    <w:rsid w:val="5F4400D0"/>
    <w:rsid w:val="625324BC"/>
    <w:rsid w:val="664B9DEA"/>
    <w:rsid w:val="73142D9B"/>
    <w:rsid w:val="74394C81"/>
    <w:rsid w:val="74A204B4"/>
    <w:rsid w:val="75C97EF1"/>
    <w:rsid w:val="7975B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hail Petrov</dc:creator>
  <lastModifiedBy>Ali Muradov</lastModifiedBy>
  <revision>5</revision>
  <lastPrinted>2023-12-13T04:17:00.0000000Z</lastPrinted>
  <dcterms:created xsi:type="dcterms:W3CDTF">2023-12-13T04:13:00.0000000Z</dcterms:created>
  <dcterms:modified xsi:type="dcterms:W3CDTF">2023-12-18T14:17:41.9542857Z</dcterms:modified>
</coreProperties>
</file>